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Jerusalem</w:t>
      </w:r>
    </w:p>
    <w:bookmarkStart w:id="25" w:name="plumber-cover-letter"/>
    <w:p>
      <w:pPr>
        <w:pStyle w:val="Heading1"/>
      </w:pPr>
      <w:r>
        <w:t xml:space="preserve">Plumber Cover Letter</w:t>
      </w:r>
    </w:p>
    <w:p>
      <w:pPr>
        <w:pStyle w:val="FirstParagraph"/>
      </w:pPr>
      <w:r>
        <w:rPr>
          <w:bCs/>
          <w:b/>
        </w:rPr>
        <w:t xml:space="preserve">Dear Hiring Manager,</w:t>
      </w:r>
    </w:p>
    <w:p>
      <w:pPr>
        <w:pStyle w:val="BodyText"/>
      </w:pPr>
      <w:r>
        <w:t xml:space="preserve">I am writing to express my sincere interest in the Plumber position in Israel Jerusalem. With a deep passion for plumbing and a commitment to delivering exceptional service, I am eager to contribute my skills and experience to meet the unique needs of this historic and vibrant city. My background in plumbing, combined with my understanding of local regulations and cultural values, positions me as a dedicated professional ready to support the infrastructure and comfort of Jerusalem’s residents and businesses.</w:t>
      </w:r>
    </w:p>
    <w:bookmarkStart w:id="20" w:name="why-israel-jerusalem"/>
    <w:p>
      <w:pPr>
        <w:pStyle w:val="Heading2"/>
      </w:pPr>
      <w:r>
        <w:t xml:space="preserve">Why Israel Jerusalem?</w:t>
      </w:r>
    </w:p>
    <w:p>
      <w:pPr>
        <w:pStyle w:val="FirstParagraph"/>
      </w:pPr>
      <w:r>
        <w:t xml:space="preserve">Israel Jerusalem is a city where tradition meets modernity, and its infrastructure reflects centuries of innovation. As a Plumber, I recognize the importance of adapting to local standards while maintaining the highest level of quality. The unique challenges of working in a city with historical sites, diverse building structures, and evolving water management systems require both technical expertise and cultural sensitivity—qualities I have honed throughout my career.</w:t>
      </w:r>
    </w:p>
    <w:p>
      <w:pPr>
        <w:pStyle w:val="BodyText"/>
      </w:pPr>
      <w:r>
        <w:t xml:space="preserve">Living and working in Jerusalem has given me firsthand experience in addressing the specific demands of this region. From residential homes to commercial establishments, I have navigated the complexities of plumbing systems tailored to the city’s climate, water conservation initiatives, and architectural diversity. My ability to collaborate with local contractors, follow Israeli building codes, and prioritize sustainability aligns perfectly with the needs of Jerusalem’s community.</w:t>
      </w:r>
    </w:p>
    <w:bookmarkEnd w:id="20"/>
    <w:bookmarkStart w:id="21" w:name="professional-experience-expertise"/>
    <w:p>
      <w:pPr>
        <w:pStyle w:val="Heading2"/>
      </w:pPr>
      <w:r>
        <w:t xml:space="preserve">Professional Experience &amp; Expertise</w:t>
      </w:r>
    </w:p>
    <w:p>
      <w:pPr>
        <w:pStyle w:val="FirstParagraph"/>
      </w:pPr>
      <w:r>
        <w:t xml:space="preserve">Over the past decade, I have built a successful career as a Plumber, specializing in residential and commercial installations, repairs, and maintenance. My work has encompassed everything from fixing leaky faucets and unclogging drains to installing advanced water heating systems and retrofitting older buildings with modern plumbing solutions. This hands-on experience has equipped me with the technical skills to handle both routine tasks and complex challenges.</w:t>
      </w:r>
    </w:p>
    <w:p>
      <w:pPr>
        <w:pStyle w:val="BodyText"/>
      </w:pPr>
      <w:r>
        <w:t xml:space="preserve">In addition to my practical training, I hold certifications in [Insert Relevant Certifications, e.g., "Israeli Plumbing Standards" or "Water Conservation Techniques"], which have further strengthened my ability to work efficiently in a region where water resources are carefully managed. I am proficient in using the latest tools and technologies, including pressure testing equipment, pipe welding systems, and digital leak detection devices, ensuring precision and reliability in every project.</w:t>
      </w:r>
    </w:p>
    <w:p>
      <w:pPr>
        <w:pStyle w:val="BodyText"/>
      </w:pPr>
      <w:r>
        <w:t xml:space="preserve">One of my proudest achievements was leading a team to restore plumbing systems in a historic neighborhood of Jerusalem. This project required careful planning to preserve the area’s architectural integrity while modernizing outdated infrastructure. By collaborating with local authorities and adhering to strict guidelines, we successfully completed the work without disrupting daily life for residents. This experience underscored my ability to balance technical expertise with respect for cultural and historical significance.</w:t>
      </w:r>
    </w:p>
    <w:bookmarkEnd w:id="21"/>
    <w:bookmarkStart w:id="22" w:name="why-i-am-the-right-fit"/>
    <w:p>
      <w:pPr>
        <w:pStyle w:val="Heading2"/>
      </w:pPr>
      <w:r>
        <w:t xml:space="preserve">Why I Am the Right Fit</w:t>
      </w:r>
    </w:p>
    <w:p>
      <w:pPr>
        <w:pStyle w:val="FirstParagraph"/>
      </w:pPr>
      <w:r>
        <w:t xml:space="preserve">What sets me apart as a Plumber is my dedication to customer satisfaction and my commitment to excellence. I approach every job with professionalism, attention to detail, and a strong work ethic. In Israel Jerusalem, where trust in local services is paramount, I strive to build long-term relationships by delivering reliable solutions that exceed expectations.</w:t>
      </w:r>
    </w:p>
    <w:p>
      <w:pPr>
        <w:pStyle w:val="BodyText"/>
      </w:pPr>
      <w:r>
        <w:t xml:space="preserve">My fluency in Hebrew (if applicable) and English allows me to communicate effectively with clients and colleagues across different backgrounds. I understand the importance of clear communication in a multicultural environment like Jerusalem, where collaboration between professionals from diverse communities is essential. This skill has enabled me to work seamlessly with contractors, homeowners, and city officials to ensure smooth project execution.</w:t>
      </w:r>
    </w:p>
    <w:p>
      <w:pPr>
        <w:pStyle w:val="BodyText"/>
      </w:pPr>
      <w:r>
        <w:t xml:space="preserve">Furthermore, my adaptability and problem-solving skills have been critical in navigating the unique challenges of working in Jerusalem. Whether addressing issues related to aging infrastructure or implementing eco-friendly plumbing solutions, I am driven by a desire to make a positive impact. My ability to think critically under pressure and provide cost-effective solutions has consistently earned me praise from clients and peers alike.</w:t>
      </w:r>
    </w:p>
    <w:bookmarkEnd w:id="22"/>
    <w:bookmarkStart w:id="23" w:name="passion-for-the-community"/>
    <w:p>
      <w:pPr>
        <w:pStyle w:val="Heading2"/>
      </w:pPr>
      <w:r>
        <w:t xml:space="preserve">Passion for the Community</w:t>
      </w:r>
    </w:p>
    <w:p>
      <w:pPr>
        <w:pStyle w:val="FirstParagraph"/>
      </w:pPr>
      <w:r>
        <w:t xml:space="preserve">Beyond my technical skills, I am deeply committed to contributing to the growth and well-being of Jerusalem. As a Plumber, I take pride in playing a role in maintaining the city’s quality of life. Whether it is ensuring safe water supply for families or supporting local businesses with efficient plumbing systems, I view my work as an opportunity to give back to the community that inspires me daily.</w:t>
      </w:r>
    </w:p>
    <w:p>
      <w:pPr>
        <w:pStyle w:val="BodyText"/>
      </w:pPr>
      <w:r>
        <w:t xml:space="preserve">I am particularly drawn to Jerusalem’s spirit of innovation and resilience. The city’s efforts to balance tradition with modernization resonate with my own values. I am eager to support initiatives that promote sustainable practices, such as rainwater harvesting or energy-efficient plumbing systems, which are increasingly vital in Israel’s arid climate.</w:t>
      </w:r>
    </w:p>
    <w:bookmarkEnd w:id="23"/>
    <w:bookmarkStart w:id="24" w:name="conclusion"/>
    <w:p>
      <w:pPr>
        <w:pStyle w:val="Heading2"/>
      </w:pPr>
      <w:r>
        <w:t xml:space="preserve">Conclusion</w:t>
      </w:r>
    </w:p>
    <w:p>
      <w:pPr>
        <w:pStyle w:val="FirstParagraph"/>
      </w:pPr>
      <w:r>
        <w:t xml:space="preserve">In summary, my experience as a Plumber, combined with my deep connection to Israel Jerusalem, makes me an ideal candidate for this role. I am confident that my technical expertise, cultural awareness, and dedication to quality will enable me to contribute meaningfully to your team. I would welcome the opportunity to discuss how my skills and passion align with your needs.</w:t>
      </w:r>
    </w:p>
    <w:p>
      <w:pPr>
        <w:pStyle w:val="BodyText"/>
      </w:pPr>
      <w:r>
        <w:t xml:space="preserve">Thank you for considering my application. I look forward to the possibility of working with you and supporting the plumbing needs of Jerusalem’s thriving community.</w:t>
      </w:r>
    </w:p>
    <w:p>
      <w:pPr>
        <w:pStyle w:val="BodyText"/>
      </w:pPr>
      <w:r>
        <w:t xml:space="preserve">Sincerely,</w:t>
      </w:r>
    </w:p>
    <w:p>
      <w:pPr>
        <w:pStyle w:val="BodyText"/>
      </w:pPr>
      <w:r>
        <w:rPr>
          <w:bCs/>
          <w:b/>
        </w:rPr>
        <w:t xml:space="preserve">[Your Full Name]</w:t>
      </w:r>
      <w:r>
        <w:br/>
      </w:r>
      <w:r>
        <w:t xml:space="preserve">[Your Phone Number]</w:t>
      </w:r>
      <w:r>
        <w:br/>
      </w:r>
      <w:r>
        <w:t xml:space="preserve">[Your Email Address]</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Israel Jerusalem</dc:title>
  <dc:creator/>
  <dc:language>en</dc:language>
  <cp:keywords/>
  <dcterms:created xsi:type="dcterms:W3CDTF">2026-07-21T07:41:02Z</dcterms:created>
  <dcterms:modified xsi:type="dcterms:W3CDTF">2026-07-21T07:41:02Z</dcterms:modified>
</cp:coreProperties>
</file>

<file path=docProps/custom.xml><?xml version="1.0" encoding="utf-8"?>
<Properties xmlns="http://schemas.openxmlformats.org/officeDocument/2006/custom-properties" xmlns:vt="http://schemas.openxmlformats.org/officeDocument/2006/docPropsVTypes"/>
</file>